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 xml:space="preserve">INFORMATION CONTAINED IN COURSE DESCRIPTORS CANNOT BE CHANGED WITHOUT BOARD OF STUDIES </w:t>
      </w:r>
      <w:proofErr w:type="gramStart"/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</w:t>
      </w:r>
      <w:proofErr w:type="gramEnd"/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Start"/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End"/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End"/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  <w:proofErr w:type="gramEnd"/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t xml:space="preserve">Lecturer: </w:t>
        <w:tab/>
        <w:t>William Martin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>Room:</w:t>
        <w:tab/>
        <w:t>S1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>
        <w:t xml:space="preserve">Email: </w:t>
        <w:tab/>
        <w:t xml:space="preserve">willy@hotmail.com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>
        <w:t xml:space="preserve">Contact hour: </w:t>
        <w:tab/>
        <w:t>12:45 PM</w:t>
      </w:r>
    </w:p>
    <w:p w14:paraId="6EA5E460" w14:textId="22896FE6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0FE451CD" w14:textId="77777777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40491BFB" w14:textId="5EE92C7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OR</w:t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</w:p>
    <w:p w14:paraId="675F37A0" w14:textId="77777777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FCF79A9" w14:textId="4522E95C" w:rsidR="000D50B9" w:rsidRPr="009A01B8" w:rsidRDefault="000D50B9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</w:t>
      </w:r>
      <w:r>
        <w:rPr>
          <w:rFonts w:ascii="Arial" w:hAnsi="Arial" w:cs="Arial"/>
          <w:b/>
          <w:smallCaps/>
          <w:sz w:val="22"/>
          <w:szCs w:val="22"/>
        </w:rPr>
        <w:t>rs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01E16AEB" w14:textId="688413F4" w:rsidR="000D50B9" w:rsidRPr="000D50B9" w:rsidRDefault="008F0AFF" w:rsidP="008F0AFF">
      <w:pPr>
        <w:ind w:left="2700" w:hanging="2700"/>
        <w:rPr>
          <w:lang w:eastAsia="en-US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0D50B9" w:rsidRPr="009A01B8">
        <w:rPr>
          <w:rFonts w:ascii="Arial" w:hAnsi="Arial" w:cs="Arial"/>
          <w:bCs/>
          <w:iCs/>
          <w:sz w:val="22"/>
          <w:szCs w:val="22"/>
        </w:rPr>
        <w:t>+Lecturer Name</w:t>
      </w:r>
      <w:r w:rsidR="000D50B9">
        <w:rPr>
          <w:rFonts w:ascii="Arial" w:hAnsi="Arial" w:cs="Arial"/>
          <w:bCs/>
          <w:iCs/>
          <w:sz w:val="22"/>
          <w:szCs w:val="22"/>
        </w:rPr>
        <w:t xml:space="preserve"> </w:t>
      </w:r>
      <w:r w:rsidR="000D50B9"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10904F4C" w14:textId="70ADCA3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05128D3" w14:textId="77777777" w:rsidR="00D96361" w:rsidRDefault="00D96361" w:rsidP="00D96361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OR++</w:t>
      </w:r>
    </w:p>
    <w:p w14:paraId="56345296" w14:textId="77777777" w:rsidR="00D96361" w:rsidRPr="00D96361" w:rsidRDefault="00D96361" w:rsidP="00D96361">
      <w:pPr>
        <w:rPr>
          <w:lang w:eastAsia="en-US"/>
        </w:rPr>
      </w:pPr>
    </w:p>
    <w:p w14:paraId="1BB32D72" w14:textId="14B8F943" w:rsidR="00DC3EEC" w:rsidRPr="009A01B8" w:rsidRDefault="00DC3EEC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t xml:space="preserve">Course Coordinator: </w:t>
        <w:tab/>
        <w:t>William Martin</w:t>
      </w:r>
    </w:p>
    <w:p w14:paraId="581A4694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0312900F" w14:textId="6A3759FC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++Delete if adjunct++</w:t>
      </w:r>
    </w:p>
    <w:p w14:paraId="7A2D3F53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10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34E355FB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10664E49" w14:textId="3E34B848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bCs/>
          <w:sz w:val="22"/>
          <w:szCs w:val="22"/>
          <w:highlight w:val="yellow"/>
        </w:rPr>
        <w:t>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</w:t>
      </w:r>
      <w:proofErr w:type="gramEnd"/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 xml:space="preserve">NUMBER OF DAYS, </w:t>
      </w:r>
      <w:proofErr w:type="gramStart"/>
      <w:r w:rsidR="000A78F4">
        <w:rPr>
          <w:rFonts w:ascii="Arial" w:hAnsi="Arial" w:cs="Arial"/>
          <w:sz w:val="22"/>
          <w:szCs w:val="22"/>
        </w:rPr>
        <w:t>TIMES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proofErr w:type="gramStart"/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>+</w:t>
      </w:r>
      <w:proofErr w:type="gramEnd"/>
      <w:r w:rsidRPr="009A01B8">
        <w:rPr>
          <w:rFonts w:ascii="Arial" w:hAnsi="Arial" w:cs="Arial"/>
          <w:sz w:val="22"/>
          <w:szCs w:val="22"/>
        </w:rPr>
        <w:t xml:space="preserve">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lastRenderedPageBreak/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lastRenderedPageBreak/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</w:t>
      </w:r>
      <w:proofErr w:type="gramStart"/>
      <w:r w:rsidR="00F31FE3" w:rsidRPr="00A25816">
        <w:rPr>
          <w:rFonts w:ascii="Arial" w:hAnsi="Arial" w:cs="Arial"/>
          <w:bCs/>
          <w:sz w:val="22"/>
          <w:szCs w:val="22"/>
        </w:rPr>
        <w:t>day:+</w:t>
      </w:r>
      <w:proofErr w:type="gramEnd"/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 xml:space="preserve">+The following are public holidays and there will be no classes or assessments on these </w:t>
      </w:r>
      <w:proofErr w:type="gramStart"/>
      <w:r w:rsidRPr="00A25816">
        <w:rPr>
          <w:rFonts w:ascii="Arial" w:hAnsi="Arial" w:cs="Arial"/>
          <w:bCs/>
          <w:sz w:val="22"/>
          <w:szCs w:val="22"/>
        </w:rPr>
        <w:t>days:+</w:t>
      </w:r>
      <w:proofErr w:type="gramEnd"/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proofErr w:type="spellStart"/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>BOOKS</w:t>
      </w:r>
      <w:proofErr w:type="spellEnd"/>
      <w:r w:rsidR="000D50B9" w:rsidRPr="005741DE">
        <w:rPr>
          <w:rFonts w:ascii="Arial" w:hAnsi="Arial" w:cs="Arial"/>
          <w:b/>
          <w:bCs/>
          <w:highlight w:val="yellow"/>
        </w:rPr>
        <w:t xml:space="preserve">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</w:t>
      </w:r>
      <w:proofErr w:type="gramStart"/>
      <w:r w:rsidR="00670E6B" w:rsidRPr="00852524">
        <w:rPr>
          <w:rFonts w:ascii="Arial" w:hAnsi="Arial" w:cs="Arial"/>
        </w:rPr>
        <w:t>course.</w:t>
      </w:r>
      <w:r w:rsidR="000D50B9">
        <w:rPr>
          <w:rFonts w:ascii="Arial" w:hAnsi="Arial" w:cs="Arial"/>
        </w:rPr>
        <w:t>+</w:t>
      </w:r>
      <w:proofErr w:type="gramEnd"/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lastRenderedPageBreak/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proofErr w:type="gramStart"/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</w:t>
      </w:r>
      <w:proofErr w:type="gramEnd"/>
      <w:r w:rsidR="00AD51A3" w:rsidRPr="00852524">
        <w:rPr>
          <w:rFonts w:ascii="Arial" w:hAnsi="Arial" w:cs="Arial"/>
          <w:sz w:val="22"/>
          <w:szCs w:val="22"/>
        </w:rPr>
        <w:t xml:space="preserve">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</w:t>
      </w:r>
      <w:proofErr w:type="gramStart"/>
      <w:r w:rsidR="00186C09"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</w:t>
      </w:r>
      <w:proofErr w:type="gramStart"/>
      <w:r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AC68B4">
        <w:rPr>
          <w:rFonts w:ascii="Arial" w:hAnsi="Arial" w:cs="Arial"/>
          <w:sz w:val="22"/>
          <w:szCs w:val="22"/>
        </w:rPr>
        <w:t>course.</w:t>
      </w:r>
      <w:r w:rsidR="00AC68B4">
        <w:rPr>
          <w:rFonts w:ascii="Arial" w:hAnsi="Arial" w:cs="Arial"/>
          <w:sz w:val="22"/>
          <w:szCs w:val="22"/>
        </w:rPr>
        <w:t>+</w:t>
      </w:r>
      <w:proofErr w:type="gramEnd"/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0D50B9">
        <w:rPr>
          <w:rFonts w:ascii="Arial" w:hAnsi="Arial" w:cs="Arial"/>
          <w:sz w:val="22"/>
          <w:szCs w:val="22"/>
        </w:rPr>
        <w:t>course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</w:t>
      </w:r>
      <w:proofErr w:type="gramStart"/>
      <w:r w:rsidR="00CE773E">
        <w:rPr>
          <w:rFonts w:ascii="Arial" w:hAnsi="Arial" w:cs="Arial"/>
          <w:sz w:val="22"/>
          <w:szCs w:val="22"/>
        </w:rPr>
        <w:t>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and</w:t>
      </w:r>
      <w:proofErr w:type="gramEnd"/>
      <w:r w:rsidR="005B47DE" w:rsidRPr="005B47DE">
        <w:rPr>
          <w:rFonts w:ascii="Arial" w:hAnsi="Arial" w:cs="Arial"/>
          <w:sz w:val="22"/>
          <w:szCs w:val="22"/>
        </w:rPr>
        <w:t xml:space="preserve">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lastRenderedPageBreak/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</w:t>
      </w:r>
      <w:proofErr w:type="gramStart"/>
      <w:r w:rsidRPr="00A44E12">
        <w:rPr>
          <w:rFonts w:ascii="Arial" w:hAnsi="Arial" w:cs="Arial"/>
          <w:sz w:val="22"/>
          <w:szCs w:val="22"/>
        </w:rPr>
        <w:t>date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  <w:r w:rsidR="00186C09">
        <w:rPr>
          <w:rFonts w:ascii="Arial" w:hAnsi="Arial" w:cs="Arial"/>
          <w:sz w:val="22"/>
          <w:szCs w:val="22"/>
        </w:rPr>
        <w:t xml:space="preserve">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3B335" w14:textId="77777777" w:rsidR="002E5515" w:rsidRDefault="002E5515">
      <w:r>
        <w:separator/>
      </w:r>
    </w:p>
  </w:endnote>
  <w:endnote w:type="continuationSeparator" w:id="0">
    <w:p w14:paraId="2C03CC3F" w14:textId="77777777" w:rsidR="002E5515" w:rsidRDefault="002E5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FA35" w14:textId="77777777" w:rsidR="002E5515" w:rsidRDefault="002E5515">
      <w:r>
        <w:separator/>
      </w:r>
    </w:p>
  </w:footnote>
  <w:footnote w:type="continuationSeparator" w:id="0">
    <w:p w14:paraId="1487F0DD" w14:textId="77777777" w:rsidR="002E5515" w:rsidRDefault="002E5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2E5515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13B44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17983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odle.ais.ac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rshada@ais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2</cp:revision>
  <cp:lastPrinted>2017-09-24T20:47:00Z</cp:lastPrinted>
  <dcterms:created xsi:type="dcterms:W3CDTF">2021-11-05T10:23:00Z</dcterms:created>
  <dcterms:modified xsi:type="dcterms:W3CDTF">2021-11-05T10:23:00Z</dcterms:modified>
</cp:coreProperties>
</file>